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A7C" w:rsidRDefault="00C57A7C" w:rsidP="00C57A7C">
      <w:pPr>
        <w:bidi/>
        <w:rPr>
          <w:rFonts w:cs="Arial"/>
          <w:rtl/>
        </w:rPr>
      </w:pPr>
      <w:r>
        <w:rPr>
          <w:rFonts w:cs="Arial" w:hint="cs"/>
          <w:rtl/>
        </w:rPr>
        <w:t>תאריך הגשה: 2.5, שבוע מהיום</w:t>
      </w:r>
    </w:p>
    <w:p w:rsidR="00C57A7C" w:rsidRDefault="00C57A7C" w:rsidP="00C57A7C">
      <w:pPr>
        <w:bidi/>
        <w:rPr>
          <w:rFonts w:cs="Arial"/>
          <w:rtl/>
        </w:rPr>
      </w:pPr>
      <w:r>
        <w:rPr>
          <w:rFonts w:cs="Arial" w:hint="cs"/>
          <w:rtl/>
        </w:rPr>
        <w:t>משימה אחת כל יום</w:t>
      </w:r>
    </w:p>
    <w:p w:rsidR="00C57A7C" w:rsidRDefault="00C57A7C" w:rsidP="00C57A7C">
      <w:pPr>
        <w:bidi/>
        <w:rPr>
          <w:rFonts w:cs="Arial"/>
          <w:rtl/>
        </w:rPr>
      </w:pPr>
    </w:p>
    <w:p w:rsidR="00CF356F" w:rsidRDefault="00CF356F" w:rsidP="00C57A7C">
      <w:pPr>
        <w:bidi/>
        <w:rPr>
          <w:rFonts w:cs="Arial"/>
          <w:rtl/>
        </w:rPr>
      </w:pPr>
      <w:r>
        <w:rPr>
          <w:rFonts w:cs="Arial" w:hint="cs"/>
          <w:rtl/>
        </w:rPr>
        <w:t>אתר:</w:t>
      </w:r>
    </w:p>
    <w:p w:rsidR="00CF356F" w:rsidRDefault="00CF356F" w:rsidP="00CF356F">
      <w:pPr>
        <w:bidi/>
        <w:rPr>
          <w:rFonts w:cs="Arial"/>
          <w:rtl/>
        </w:rPr>
      </w:pPr>
      <w:r w:rsidRPr="004F0B6A">
        <w:rPr>
          <w:rFonts w:cs="Arial" w:hint="cs"/>
          <w:highlight w:val="green"/>
          <w:rtl/>
        </w:rPr>
        <w:t>-צבעים</w:t>
      </w:r>
    </w:p>
    <w:p w:rsidR="004F0B6A" w:rsidRDefault="00CF356F" w:rsidP="004F0B6A">
      <w:pPr>
        <w:bidi/>
        <w:rPr>
          <w:rFonts w:cs="Arial"/>
          <w:rtl/>
        </w:rPr>
      </w:pPr>
      <w:r w:rsidRPr="004F0B6A">
        <w:rPr>
          <w:rFonts w:cs="Arial" w:hint="cs"/>
          <w:highlight w:val="green"/>
          <w:rtl/>
        </w:rPr>
        <w:t>-טופס צור קשר</w:t>
      </w:r>
    </w:p>
    <w:p w:rsidR="00C45538" w:rsidRDefault="004F0B6A" w:rsidP="00C45538">
      <w:pPr>
        <w:bidi/>
        <w:rPr>
          <w:rFonts w:cs="Arial"/>
          <w:rtl/>
        </w:rPr>
      </w:pPr>
      <w:r w:rsidRPr="005E6AB0">
        <w:rPr>
          <w:rFonts w:cs="Arial" w:hint="cs"/>
          <w:highlight w:val="green"/>
          <w:rtl/>
        </w:rPr>
        <w:t>-להוסיף את כל הפרוייקטים</w:t>
      </w:r>
      <w:r w:rsidR="00C45538" w:rsidRPr="005E6AB0">
        <w:rPr>
          <w:rFonts w:cs="Arial" w:hint="cs"/>
          <w:highlight w:val="green"/>
          <w:rtl/>
        </w:rPr>
        <w:t xml:space="preserve"> לתקן </w:t>
      </w:r>
      <w:r w:rsidR="00C45538" w:rsidRPr="005E6AB0">
        <w:rPr>
          <w:rFonts w:cs="Arial"/>
          <w:highlight w:val="green"/>
        </w:rPr>
        <w:t>hover</w:t>
      </w:r>
      <w:bookmarkStart w:id="0" w:name="_GoBack"/>
      <w:bookmarkEnd w:id="0"/>
    </w:p>
    <w:p w:rsidR="00C45538" w:rsidRPr="00C45538" w:rsidRDefault="00C45538" w:rsidP="00C45538">
      <w:pPr>
        <w:bidi/>
        <w:rPr>
          <w:rFonts w:cs="Arial"/>
        </w:rPr>
      </w:pPr>
    </w:p>
    <w:p w:rsidR="00C45538" w:rsidRDefault="00C45538" w:rsidP="00C45538">
      <w:pPr>
        <w:bidi/>
        <w:rPr>
          <w:rFonts w:hint="cs"/>
          <w:rtl/>
        </w:rPr>
      </w:pPr>
      <w:r>
        <w:t xml:space="preserve"> </w:t>
      </w:r>
      <w:r w:rsidRPr="00F06FC6">
        <w:rPr>
          <w:highlight w:val="green"/>
        </w:rPr>
        <w:t xml:space="preserve">4 </w:t>
      </w:r>
      <w:r w:rsidRPr="00F06FC6">
        <w:rPr>
          <w:rFonts w:cs="Arial"/>
          <w:highlight w:val="green"/>
          <w:rtl/>
        </w:rPr>
        <w:t>בשורה</w:t>
      </w:r>
      <w:r w:rsidRPr="00F06FC6">
        <w:rPr>
          <w:highlight w:val="green"/>
        </w:rPr>
        <w:t>:</w:t>
      </w:r>
    </w:p>
    <w:p w:rsidR="00C45538" w:rsidRDefault="00C45538" w:rsidP="00C45538">
      <w:pPr>
        <w:bidi/>
        <w:rPr>
          <w:rFonts w:cs="Arial"/>
          <w:rtl/>
        </w:rPr>
      </w:pPr>
      <w:r w:rsidRPr="00F06FC6">
        <w:rPr>
          <w:highlight w:val="green"/>
        </w:rPr>
        <w:t>-</w:t>
      </w:r>
      <w:r w:rsidRPr="00F06FC6">
        <w:rPr>
          <w:rFonts w:cs="Arial"/>
          <w:highlight w:val="green"/>
          <w:rtl/>
        </w:rPr>
        <w:t>לבדוק ניצחון</w:t>
      </w:r>
      <w:r w:rsidRPr="00F06FC6">
        <w:rPr>
          <w:rFonts w:cs="Arial" w:hint="cs"/>
          <w:highlight w:val="green"/>
          <w:rtl/>
        </w:rPr>
        <w:t xml:space="preserve"> אלכסון</w:t>
      </w:r>
    </w:p>
    <w:p w:rsidR="00C45538" w:rsidRPr="00C45538" w:rsidRDefault="00C45538" w:rsidP="00C45538">
      <w:pPr>
        <w:bidi/>
        <w:rPr>
          <w:rtl/>
        </w:rPr>
      </w:pPr>
      <w:r w:rsidRPr="00F06FC6">
        <w:rPr>
          <w:rFonts w:cs="Arial" w:hint="cs"/>
          <w:highlight w:val="green"/>
          <w:rtl/>
        </w:rPr>
        <w:t>-לעצב</w:t>
      </w:r>
    </w:p>
    <w:p w:rsidR="00C45538" w:rsidRDefault="00C45538" w:rsidP="00C45538">
      <w:pPr>
        <w:bidi/>
        <w:rPr>
          <w:rFonts w:cs="Arial"/>
          <w:rtl/>
        </w:rPr>
      </w:pPr>
    </w:p>
    <w:p w:rsidR="00CF356F" w:rsidRDefault="004F0B6A" w:rsidP="00CF356F">
      <w:pPr>
        <w:bidi/>
        <w:rPr>
          <w:rFonts w:cs="Arial"/>
          <w:rtl/>
        </w:rPr>
      </w:pPr>
      <w:r w:rsidRPr="005C1199">
        <w:rPr>
          <w:rFonts w:cs="Arial" w:hint="cs"/>
          <w:highlight w:val="green"/>
          <w:rtl/>
        </w:rPr>
        <w:t>פותר משוואות:</w:t>
      </w:r>
    </w:p>
    <w:p w:rsidR="004F0B6A" w:rsidRDefault="004F0B6A" w:rsidP="004F0B6A">
      <w:pPr>
        <w:bidi/>
        <w:rPr>
          <w:rFonts w:cs="Arial"/>
          <w:rtl/>
        </w:rPr>
      </w:pPr>
      <w:r w:rsidRPr="005C1199">
        <w:rPr>
          <w:rFonts w:cs="Arial" w:hint="cs"/>
          <w:highlight w:val="green"/>
          <w:rtl/>
        </w:rPr>
        <w:t>-לעצב</w:t>
      </w:r>
    </w:p>
    <w:p w:rsidR="00FF1A4A" w:rsidRDefault="00FF1A4A" w:rsidP="00CF356F">
      <w:pPr>
        <w:bidi/>
        <w:rPr>
          <w:rtl/>
        </w:rPr>
      </w:pPr>
      <w:r w:rsidRPr="007D7048">
        <w:rPr>
          <w:rFonts w:cs="Arial"/>
          <w:highlight w:val="green"/>
          <w:rtl/>
        </w:rPr>
        <w:t>שחמט</w:t>
      </w:r>
      <w:r w:rsidRPr="007D7048">
        <w:rPr>
          <w:highlight w:val="green"/>
        </w:rPr>
        <w:t>:</w:t>
      </w:r>
    </w:p>
    <w:p w:rsidR="00FF1A4A" w:rsidRDefault="00FF1A4A" w:rsidP="00FF1A4A">
      <w:pPr>
        <w:bidi/>
      </w:pPr>
      <w:r w:rsidRPr="004C123A">
        <w:rPr>
          <w:highlight w:val="green"/>
        </w:rPr>
        <w:t>-</w:t>
      </w:r>
      <w:r w:rsidRPr="004C123A">
        <w:rPr>
          <w:rFonts w:cs="Arial"/>
          <w:highlight w:val="green"/>
          <w:rtl/>
        </w:rPr>
        <w:t>הצרחה</w:t>
      </w:r>
    </w:p>
    <w:p w:rsidR="00FF1A4A" w:rsidRDefault="00FF1A4A" w:rsidP="00FF1A4A">
      <w:pPr>
        <w:bidi/>
      </w:pPr>
      <w:r w:rsidRPr="00B47342">
        <w:rPr>
          <w:highlight w:val="green"/>
        </w:rPr>
        <w:t>-</w:t>
      </w:r>
      <w:r w:rsidRPr="00B47342">
        <w:rPr>
          <w:rFonts w:cs="Arial"/>
          <w:highlight w:val="green"/>
          <w:rtl/>
        </w:rPr>
        <w:t>מלך יכול לאכול איום</w:t>
      </w:r>
    </w:p>
    <w:p w:rsidR="00FF1A4A" w:rsidRPr="004B7D01" w:rsidRDefault="00FF1A4A" w:rsidP="00FF1A4A">
      <w:pPr>
        <w:bidi/>
        <w:rPr>
          <w:color w:val="000000" w:themeColor="text1"/>
        </w:rPr>
      </w:pPr>
      <w:r w:rsidRPr="004B7D01">
        <w:rPr>
          <w:color w:val="000000" w:themeColor="text1"/>
          <w:highlight w:val="green"/>
        </w:rPr>
        <w:t>-</w:t>
      </w:r>
      <w:r w:rsidRPr="004B7D01">
        <w:rPr>
          <w:rFonts w:cs="Arial"/>
          <w:color w:val="000000" w:themeColor="text1"/>
          <w:highlight w:val="green"/>
          <w:rtl/>
        </w:rPr>
        <w:t>מלך לא יכול לזוז למקום של איום</w:t>
      </w:r>
    </w:p>
    <w:p w:rsidR="00FF1A4A" w:rsidRDefault="00FF1A4A" w:rsidP="00FF1A4A">
      <w:pPr>
        <w:bidi/>
      </w:pPr>
      <w:r w:rsidRPr="007D7048">
        <w:rPr>
          <w:highlight w:val="green"/>
        </w:rPr>
        <w:t>-</w:t>
      </w:r>
      <w:r w:rsidRPr="007D7048">
        <w:rPr>
          <w:rFonts w:cs="Arial"/>
          <w:highlight w:val="green"/>
          <w:rtl/>
        </w:rPr>
        <w:t>מצב של שחמט והתחלת משחק מחדש</w:t>
      </w:r>
    </w:p>
    <w:p w:rsidR="00FF1A4A" w:rsidRDefault="00FF1A4A" w:rsidP="00FF1A4A">
      <w:pPr>
        <w:bidi/>
        <w:rPr>
          <w:rtl/>
        </w:rPr>
      </w:pPr>
    </w:p>
    <w:p w:rsidR="00FF1A4A" w:rsidRDefault="00FF1A4A" w:rsidP="00FF1A4A">
      <w:pPr>
        <w:bidi/>
      </w:pPr>
      <w:r w:rsidRPr="004F0B6A">
        <w:rPr>
          <w:rFonts w:cs="Arial"/>
          <w:highlight w:val="green"/>
          <w:rtl/>
        </w:rPr>
        <w:t>דמקה</w:t>
      </w:r>
      <w:r w:rsidRPr="004F0B6A">
        <w:rPr>
          <w:highlight w:val="green"/>
        </w:rPr>
        <w:t>:</w:t>
      </w:r>
    </w:p>
    <w:p w:rsidR="00FF1A4A" w:rsidRDefault="00FF1A4A" w:rsidP="00FF1A4A">
      <w:pPr>
        <w:bidi/>
      </w:pPr>
      <w:r w:rsidRPr="007A545F">
        <w:rPr>
          <w:highlight w:val="green"/>
        </w:rPr>
        <w:t>-</w:t>
      </w:r>
      <w:r w:rsidRPr="007A545F">
        <w:rPr>
          <w:rFonts w:cs="Arial"/>
          <w:highlight w:val="green"/>
          <w:rtl/>
        </w:rPr>
        <w:t>לתקן לוגיקת תורות</w:t>
      </w:r>
    </w:p>
    <w:p w:rsidR="007A545F" w:rsidRDefault="00FF1A4A" w:rsidP="007A545F">
      <w:pPr>
        <w:bidi/>
        <w:rPr>
          <w:rFonts w:cs="Arial"/>
          <w:rtl/>
        </w:rPr>
      </w:pPr>
      <w:r w:rsidRPr="007A545F">
        <w:rPr>
          <w:highlight w:val="green"/>
        </w:rPr>
        <w:t>-</w:t>
      </w:r>
      <w:r w:rsidRPr="007A545F">
        <w:rPr>
          <w:rFonts w:cs="Arial"/>
          <w:highlight w:val="green"/>
          <w:rtl/>
        </w:rPr>
        <w:t>אופצייה למלכה</w:t>
      </w:r>
    </w:p>
    <w:p w:rsidR="007A545F" w:rsidRPr="007A545F" w:rsidRDefault="007A545F" w:rsidP="007A545F">
      <w:pPr>
        <w:bidi/>
        <w:rPr>
          <w:rFonts w:cs="Arial"/>
          <w:rtl/>
        </w:rPr>
      </w:pPr>
      <w:r w:rsidRPr="004F0B6A">
        <w:rPr>
          <w:rFonts w:cs="Arial" w:hint="cs"/>
          <w:highlight w:val="green"/>
          <w:rtl/>
        </w:rPr>
        <w:t>-לתקן אופציות תזוזה למלכה</w:t>
      </w:r>
    </w:p>
    <w:p w:rsidR="00FF1A4A" w:rsidRDefault="00FF1A4A" w:rsidP="00FF1A4A">
      <w:pPr>
        <w:bidi/>
      </w:pPr>
      <w:r w:rsidRPr="004F0B6A">
        <w:rPr>
          <w:highlight w:val="green"/>
        </w:rPr>
        <w:t>-</w:t>
      </w:r>
      <w:r w:rsidRPr="004F0B6A">
        <w:rPr>
          <w:rFonts w:cs="Arial"/>
          <w:highlight w:val="green"/>
          <w:rtl/>
        </w:rPr>
        <w:t>מצב ניצחון</w:t>
      </w:r>
    </w:p>
    <w:p w:rsidR="00FF1A4A" w:rsidRDefault="00FF1A4A" w:rsidP="00FF1A4A">
      <w:pPr>
        <w:bidi/>
      </w:pPr>
    </w:p>
    <w:p w:rsidR="00FF1A4A" w:rsidRDefault="00FF1A4A" w:rsidP="00FF1A4A">
      <w:pPr>
        <w:bidi/>
      </w:pPr>
    </w:p>
    <w:p w:rsidR="00FF1A4A" w:rsidRDefault="00FF1A4A" w:rsidP="00FF1A4A">
      <w:pPr>
        <w:bidi/>
      </w:pPr>
    </w:p>
    <w:p w:rsidR="00FF1A4A" w:rsidRDefault="00FF1A4A" w:rsidP="00FF1A4A">
      <w:pPr>
        <w:bidi/>
      </w:pPr>
    </w:p>
    <w:p w:rsidR="00FF1A4A" w:rsidRDefault="00FF1A4A">
      <w:pPr>
        <w:bidi/>
      </w:pPr>
    </w:p>
    <w:sectPr w:rsidR="00FF1A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MzYwMjUxNzY3NDVU0lEKTi0uzszPAykwrQUAFENCuywAAAA="/>
  </w:docVars>
  <w:rsids>
    <w:rsidRoot w:val="00FF1A4A"/>
    <w:rsid w:val="00143FBC"/>
    <w:rsid w:val="00267A51"/>
    <w:rsid w:val="004B7D01"/>
    <w:rsid w:val="004C123A"/>
    <w:rsid w:val="004F0B6A"/>
    <w:rsid w:val="005C1199"/>
    <w:rsid w:val="005E6AB0"/>
    <w:rsid w:val="007A545F"/>
    <w:rsid w:val="007D7048"/>
    <w:rsid w:val="00B47342"/>
    <w:rsid w:val="00C45538"/>
    <w:rsid w:val="00C57A7C"/>
    <w:rsid w:val="00CF356F"/>
    <w:rsid w:val="00E13411"/>
    <w:rsid w:val="00F06FC6"/>
    <w:rsid w:val="00FF1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221FC"/>
  <w15:chartTrackingRefBased/>
  <w15:docId w15:val="{117EBC84-ACFB-431D-B960-B361DDB2E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7</TotalTime>
  <Pages>2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al green</dc:creator>
  <cp:keywords/>
  <dc:description/>
  <cp:lastModifiedBy>eyal green</cp:lastModifiedBy>
  <cp:revision>4</cp:revision>
  <dcterms:created xsi:type="dcterms:W3CDTF">2019-04-25T10:50:00Z</dcterms:created>
  <dcterms:modified xsi:type="dcterms:W3CDTF">2019-05-02T11:51:00Z</dcterms:modified>
</cp:coreProperties>
</file>